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7AD00CDD" w:rsidP="6313889E" w:rsidRDefault="7AD00CDD" w14:paraId="51B07777" w14:textId="0172CAED">
      <w:pPr>
        <w:jc w:val="center"/>
      </w:pPr>
      <w:r w:rsidR="76C825C2">
        <w:rPr/>
        <w:t>Alexandra Velez-Carpio</w:t>
      </w:r>
    </w:p>
    <w:p w:rsidR="7AD00CDD" w:rsidP="6313889E" w:rsidRDefault="7AD00CDD" w14:paraId="2E5EE0B3" w14:textId="7F94DF56">
      <w:pPr>
        <w:jc w:val="left"/>
      </w:pPr>
      <w:r w:rsidR="7AD00CDD">
        <w:rPr/>
        <w:t>Artist statement:</w:t>
      </w:r>
    </w:p>
    <w:p w:rsidR="7F59C4FD" w:rsidP="51BFD5C1" w:rsidRDefault="7F59C4FD" w14:paraId="42ACC6C5" w14:textId="42BE067F">
      <w:pPr>
        <w:pStyle w:val="Normal"/>
        <w:jc w:val="left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1BFD5C1" w:rsidR="7F59C4FD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The name Vella Perla was brought to life by combining my last name "Velez” and the Spanish words "Bella Perla," which stands for beautiful pearl. My designs are versatile – they can be worn in a casual or formal setting. I hope my designs make the wearer feel sexy and confident no matter their skin color or body type. The fabrics I chose were inspired by traditional Ecuadorian clothing. My use of velvet and details such as embroidery, sequins, beads, and pearls make this collection beautiful and unique.</w:t>
      </w:r>
    </w:p>
    <w:sectPr w:rsidR="00C16D6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jI1MLIwMTYzs7RQ0lEKTi0uzszPAykwrAUAuRaQ0CwAAAA="/>
  </w:docVars>
  <w:rsids>
    <w:rsidRoot w:val="0003329B"/>
    <w:rsid w:val="0003329B"/>
    <w:rsid w:val="0027615B"/>
    <w:rsid w:val="003D2FF1"/>
    <w:rsid w:val="00D20252"/>
    <w:rsid w:val="2D1B5E4C"/>
    <w:rsid w:val="37691514"/>
    <w:rsid w:val="3A68EE95"/>
    <w:rsid w:val="51BFD5C1"/>
    <w:rsid w:val="6313889E"/>
    <w:rsid w:val="76C825C2"/>
    <w:rsid w:val="7AD00CDD"/>
    <w:rsid w:val="7F59C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B7013"/>
  <w15:chartTrackingRefBased/>
  <w15:docId w15:val="{8ABB750F-6CD0-4899-96E1-415F97125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06BC34-3125-4483-AF17-686568610F3B}"/>
</file>

<file path=customXml/itemProps2.xml><?xml version="1.0" encoding="utf-8"?>
<ds:datastoreItem xmlns:ds="http://schemas.openxmlformats.org/officeDocument/2006/customXml" ds:itemID="{8533DFFB-F394-4C77-AB83-F00664249476}"/>
</file>

<file path=customXml/itemProps3.xml><?xml version="1.0" encoding="utf-8"?>
<ds:datastoreItem xmlns:ds="http://schemas.openxmlformats.org/officeDocument/2006/customXml" ds:itemID="{ADE04BF3-A7D4-499B-8A8E-6658F118C6A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6</cp:revision>
  <dcterms:created xsi:type="dcterms:W3CDTF">2021-04-14T00:08:00Z</dcterms:created>
  <dcterms:modified xsi:type="dcterms:W3CDTF">2021-04-27T00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